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D444C5" w14:textId="77777777" w:rsidR="00086218" w:rsidRDefault="00086218" w:rsidP="00086218">
      <w:pPr>
        <w:keepNext/>
        <w:keepLines/>
        <w:spacing w:before="240" w:after="0" w:line="254" w:lineRule="auto"/>
        <w:outlineLvl w:val="0"/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</w:pPr>
      <w:r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lang w:val="en-US"/>
        </w:rPr>
        <w:t xml:space="preserve">Project Name: </w:t>
      </w:r>
      <w:r>
        <w:rPr>
          <w:rFonts w:ascii="Calibri Light" w:eastAsia="Times New Roman" w:hAnsi="Calibri Light" w:cs="Times New Roman"/>
          <w:color w:val="2F5496" w:themeColor="accent1" w:themeShade="BF"/>
          <w:sz w:val="32"/>
          <w:szCs w:val="32"/>
          <w:shd w:val="clear" w:color="auto" w:fill="FFFFFF"/>
        </w:rPr>
        <w:t>Deploy Application on Cloud.</w:t>
      </w:r>
    </w:p>
    <w:p w14:paraId="7F5EFBA6" w14:textId="77777777" w:rsidR="00086218" w:rsidRDefault="00086218" w:rsidP="00086218">
      <w:pPr>
        <w:keepNext/>
        <w:keepLines/>
        <w:spacing w:before="40" w:after="0" w:line="254" w:lineRule="auto"/>
        <w:outlineLvl w:val="1"/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</w:pPr>
      <w:r>
        <w:rPr>
          <w:rFonts w:ascii="Calibri Light" w:eastAsia="Times New Roman" w:hAnsi="Calibri Light" w:cs="Times New Roman"/>
          <w:color w:val="2F5496" w:themeColor="accent1" w:themeShade="BF"/>
          <w:sz w:val="26"/>
          <w:szCs w:val="26"/>
        </w:rPr>
        <w:t xml:space="preserve">GitHub Link: </w:t>
      </w:r>
    </w:p>
    <w:p w14:paraId="0B67D28A" w14:textId="79E91772" w:rsidR="00D45AAB" w:rsidRDefault="00086218" w:rsidP="00086218">
      <w:pPr>
        <w:pStyle w:val="Heading2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hyperlink r:id="rId5" w:history="1">
        <w:r>
          <w:rPr>
            <w:rStyle w:val="Hyperlink"/>
            <w:rFonts w:ascii="Calibri" w:eastAsia="Calibri" w:hAnsi="Calibri" w:cs="Times New Roman"/>
          </w:rPr>
          <w:t>https://github.com/tamasjit/myjavaproject/tree/master/Phase%205/Phase-5_Practice_Project/q3_DeployApplicationonCloud</w:t>
        </w:r>
      </w:hyperlink>
    </w:p>
    <w:p w14:paraId="2A1976AA" w14:textId="6F807255" w:rsidR="00C313CD" w:rsidRDefault="00C313CD" w:rsidP="00C313CD">
      <w:pPr>
        <w:pStyle w:val="Heading2"/>
      </w:pPr>
      <w:r>
        <w:t>Source Code:</w:t>
      </w:r>
    </w:p>
    <w:p w14:paraId="2DAF0717" w14:textId="7A3F2ACE" w:rsidR="002761F5" w:rsidRDefault="002761F5" w:rsidP="002761F5">
      <w:pPr>
        <w:pStyle w:val="Heading3"/>
      </w:pPr>
      <w:r>
        <w:t>H</w:t>
      </w:r>
      <w:r w:rsidR="00086218">
        <w:t>elloWorldController</w:t>
      </w:r>
      <w:r>
        <w:t>.</w:t>
      </w:r>
      <w:r w:rsidR="00086218">
        <w:t>java</w:t>
      </w:r>
    </w:p>
    <w:p w14:paraId="57CC27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E1BED7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0710C1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web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in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nnot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2BE910B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stController</w:t>
      </w:r>
    </w:p>
    <w:p w14:paraId="27321D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HelloWorldController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</w:p>
    <w:p w14:paraId="489C273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29991A9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RequestMapp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/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</w:t>
      </w:r>
    </w:p>
    <w:p w14:paraId="719DA96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hello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() </w:t>
      </w:r>
    </w:p>
    <w:p w14:paraId="4878EE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2615C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retur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Welcome to Tamasjit's AWS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4C3294F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B8AB0A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22A81B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4306EAD9" w14:textId="463A85A1" w:rsidR="002761F5" w:rsidRDefault="00086218" w:rsidP="002761F5">
      <w:pPr>
        <w:pStyle w:val="Heading3"/>
      </w:pPr>
      <w:r w:rsidRPr="00086218">
        <w:t>SpringBootHelloWorldExampleApplication</w:t>
      </w:r>
      <w:r w:rsidR="002761F5">
        <w:t>.</w:t>
      </w:r>
      <w:r>
        <w:t>java</w:t>
      </w:r>
    </w:p>
    <w:p w14:paraId="4A42006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ckag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com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javatpoin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61177A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CC6CB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517F5C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m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or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framework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boo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autoconfigure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;</w:t>
      </w:r>
    </w:p>
    <w:p w14:paraId="1DFEE42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683E8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@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Application</w:t>
      </w:r>
    </w:p>
    <w:p w14:paraId="1D7142D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</w:p>
    <w:p w14:paraId="1D1E851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36E5237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ubl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tatic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voi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mai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tr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[]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) </w:t>
      </w:r>
    </w:p>
    <w:p w14:paraId="0F8E711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{</w:t>
      </w:r>
    </w:p>
    <w:p w14:paraId="66951F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DCDCAA"/>
          <w:sz w:val="21"/>
          <w:szCs w:val="21"/>
          <w:lang w:val="en-US"/>
        </w:rPr>
        <w:t>ru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(</w:t>
      </w:r>
      <w:r w:rsidRPr="00086218">
        <w:rPr>
          <w:rFonts w:ascii="Consolas" w:eastAsia="Times New Roman" w:hAnsi="Consolas" w:cs="Times New Roman"/>
          <w:color w:val="4EC9B0"/>
          <w:sz w:val="21"/>
          <w:szCs w:val="21"/>
          <w:lang w:val="en-US"/>
        </w:rPr>
        <w:t>SpringBootHelloWorldExampleAppli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.</w:t>
      </w:r>
      <w:r w:rsidRPr="00086218">
        <w:rPr>
          <w:rFonts w:ascii="Consolas" w:eastAsia="Times New Roman" w:hAnsi="Consolas" w:cs="Times New Roman"/>
          <w:color w:val="C586C0"/>
          <w:sz w:val="21"/>
          <w:szCs w:val="21"/>
          <w:lang w:val="en-US"/>
        </w:rPr>
        <w:t>clas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,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arg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);</w:t>
      </w:r>
    </w:p>
    <w:p w14:paraId="01DAC8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415B57C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}</w:t>
      </w:r>
    </w:p>
    <w:p w14:paraId="69513F0E" w14:textId="13038186" w:rsidR="002761F5" w:rsidRDefault="00086218" w:rsidP="002761F5">
      <w:pPr>
        <w:pStyle w:val="Heading3"/>
      </w:pPr>
      <w:r>
        <w:t>a</w:t>
      </w:r>
      <w:r w:rsidRPr="00086218">
        <w:t>pplication.properties</w:t>
      </w:r>
      <w:r w:rsidR="002761F5">
        <w:t>:</w:t>
      </w:r>
    </w:p>
    <w:p w14:paraId="16F41D0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por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8090</w:t>
      </w:r>
    </w:p>
    <w:p w14:paraId="2E0B804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erver.error.whitelabel.enabled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false</w:t>
      </w:r>
    </w:p>
    <w:p w14:paraId="18917E0D" w14:textId="4D3F341C" w:rsidR="002761F5" w:rsidRDefault="00086218" w:rsidP="002761F5">
      <w:pPr>
        <w:pStyle w:val="Heading3"/>
      </w:pPr>
      <w:r>
        <w:t>pom.xml</w:t>
      </w:r>
      <w:r w:rsidR="002761F5">
        <w:t>:</w:t>
      </w:r>
    </w:p>
    <w:p w14:paraId="6D66611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?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xml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vers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1.0"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 xml:space="preserve"> encoding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UTF-8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?&gt;</w:t>
      </w:r>
    </w:p>
    <w:p w14:paraId="0BA6872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"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mlns:xsi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www.w3.org/2001/XMLSchema-instance"</w:t>
      </w:r>
    </w:p>
    <w:p w14:paraId="0E9B525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9CDCFE"/>
          <w:sz w:val="21"/>
          <w:szCs w:val="21"/>
          <w:lang w:val="en-US"/>
        </w:rPr>
        <w:t>xsi:schemaLocation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=</w:t>
      </w:r>
      <w:r w:rsidRPr="00086218">
        <w:rPr>
          <w:rFonts w:ascii="Consolas" w:eastAsia="Times New Roman" w:hAnsi="Consolas" w:cs="Times New Roman"/>
          <w:color w:val="CE9178"/>
          <w:sz w:val="21"/>
          <w:szCs w:val="21"/>
          <w:lang w:val="en-US"/>
        </w:rPr>
        <w:t>"http://maven.apache.org/POM/4.0.0 https://maven.apache.org/xsd/maven-4.0.0.xsd"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B17F8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4.0.0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model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F7769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095BF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A4D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12886D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2.BUILD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AC9FB9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lativePath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/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 </w:t>
      </w:r>
      <w:r w:rsidRPr="00086218">
        <w:rPr>
          <w:rFonts w:ascii="Consolas" w:eastAsia="Times New Roman" w:hAnsi="Consolas" w:cs="Times New Roman"/>
          <w:color w:val="6A9955"/>
          <w:sz w:val="21"/>
          <w:szCs w:val="21"/>
          <w:lang w:val="en-US"/>
        </w:rPr>
        <w:t>&lt;!-- lookup parent from repository --&gt;</w:t>
      </w:r>
    </w:p>
    <w:p w14:paraId="71C591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3740C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com.javatpoi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18D6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1F41AF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0.0.1-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BA14B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hello-world-exampl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9B9C52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Demo project for Spring 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script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CCB7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B9656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1.8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java.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174EE5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pert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DE9A24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704647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E8F638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E914C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1CE994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DDB8FE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B2CCA4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</w:p>
    <w:p w14:paraId="1059614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F4FBC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 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6C53E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paren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ADC28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2.2.1.RELEAS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ver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0C7C5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pom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ty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0A1A2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990A4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2C18A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3BB078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web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1D853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C8D46E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02E612A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65E7D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37BB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starter-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B2CDC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es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cop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18F6D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FC159B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9C68C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junit.vintag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6C47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junit-vintage-engi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101A5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CECA1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xclusio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72B38A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2887C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dependenc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DECB5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6D0E20D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20FE63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6FF0E9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1E07FF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org.springframework.bo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group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C9911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boot-maven-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artifact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73D4F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lastRenderedPageBreak/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620768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6F474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buil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0F01EF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58C9E0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3BE19A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EEBFC3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E37487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9E47E9C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DD9FE1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EF6776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04F6E3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2448FC0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B4B62B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616BD8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172447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37BA606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41125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0EA205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0E77881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B06D0F7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F8B8759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6D41F3A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Mileston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62BEA8E5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mileston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762353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D9FE7D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A8D84FD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-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i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3390A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Spring 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nam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4095EE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https://repo.spring.io/snapsho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url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7BC4A7B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2624882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>true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enabled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4F846BFB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snapshot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262F6456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y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0328FD28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  <w:t xml:space="preserve">    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luginRepositories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568486B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35307073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lt;/</w:t>
      </w:r>
      <w:r w:rsidRPr="00086218">
        <w:rPr>
          <w:rFonts w:ascii="Consolas" w:eastAsia="Times New Roman" w:hAnsi="Consolas" w:cs="Times New Roman"/>
          <w:color w:val="569CD6"/>
          <w:sz w:val="21"/>
          <w:szCs w:val="21"/>
          <w:lang w:val="en-US"/>
        </w:rPr>
        <w:t>project</w:t>
      </w:r>
      <w:r w:rsidRPr="00086218">
        <w:rPr>
          <w:rFonts w:ascii="Consolas" w:eastAsia="Times New Roman" w:hAnsi="Consolas" w:cs="Times New Roman"/>
          <w:color w:val="808080"/>
          <w:sz w:val="21"/>
          <w:szCs w:val="21"/>
          <w:lang w:val="en-US"/>
        </w:rPr>
        <w:t>&gt;</w:t>
      </w:r>
    </w:p>
    <w:p w14:paraId="1E56BA14" w14:textId="77777777" w:rsidR="00086218" w:rsidRPr="00086218" w:rsidRDefault="00086218" w:rsidP="0008621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/>
        </w:rPr>
      </w:pPr>
    </w:p>
    <w:p w14:paraId="1D7F5EF7" w14:textId="77777777" w:rsidR="002761F5" w:rsidRPr="002761F5" w:rsidRDefault="002761F5" w:rsidP="00086218">
      <w:pPr>
        <w:shd w:val="clear" w:color="auto" w:fill="1E1E1E"/>
        <w:spacing w:after="0" w:line="285" w:lineRule="atLeast"/>
      </w:pPr>
    </w:p>
    <w:sectPr w:rsidR="002761F5" w:rsidRPr="002761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tLAwNDI2NzAzsLRQ0lEKTi0uzszPAykwrAUA6vyf9iwAAAA="/>
  </w:docVars>
  <w:rsids>
    <w:rsidRoot w:val="00C313CD"/>
    <w:rsid w:val="00086218"/>
    <w:rsid w:val="001E6A70"/>
    <w:rsid w:val="002761F5"/>
    <w:rsid w:val="00362114"/>
    <w:rsid w:val="00A273A1"/>
    <w:rsid w:val="00AA23B2"/>
    <w:rsid w:val="00C313CD"/>
    <w:rsid w:val="00D45AAB"/>
    <w:rsid w:val="00D7432E"/>
    <w:rsid w:val="00E320DA"/>
    <w:rsid w:val="00FB2719"/>
    <w:rsid w:val="00FC29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76C0C"/>
  <w15:chartTrackingRefBased/>
  <w15:docId w15:val="{134426AE-B0BD-49DA-8BBF-CDE61D832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3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3C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13C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6211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3C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313C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D7432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432E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uiPriority w:val="9"/>
    <w:rsid w:val="0036211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customStyle="1" w:styleId="msonormal0">
    <w:name w:val="msonormal"/>
    <w:basedOn w:val="Normal"/>
    <w:rsid w:val="00276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52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6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92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7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4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8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7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7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8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6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87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14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1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2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7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36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09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0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13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0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73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5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66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9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7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4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7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1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03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6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9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14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63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14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3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6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0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793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63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368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82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83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1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79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7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2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6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7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6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9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7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4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8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60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0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3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33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8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7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7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142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35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66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99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6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8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1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4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7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9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67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1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1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4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03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2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4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5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2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89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7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9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55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058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69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7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4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1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1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8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7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7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4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7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45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1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56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4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17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14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6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1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6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1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9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1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5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2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16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89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93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7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0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8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02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337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65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35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9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5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9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5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5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2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9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56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0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5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6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7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9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318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3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84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8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9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3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1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5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1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9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9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8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2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5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7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64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0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79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11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4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7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0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9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14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62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3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86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31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4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8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37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8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8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4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5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0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03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48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05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5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3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6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6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23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3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4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3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0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5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1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4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44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7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0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0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5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6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3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5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8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15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8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3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55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23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11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23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4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4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8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4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32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2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1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8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8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7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2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4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1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64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2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3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24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37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8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6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34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2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8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26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93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07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0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9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9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62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8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25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19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1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3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77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43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5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4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0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5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5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8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5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7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5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62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53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0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37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8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5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9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9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5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5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4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0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1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9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04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7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9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1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9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3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6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9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4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4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7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1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7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3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85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9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76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3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8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0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8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6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2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6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90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78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91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9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9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1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3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3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5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43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7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1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5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0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6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9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67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02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829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9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5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95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0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1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6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40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12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0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4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5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45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5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718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55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77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3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0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4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95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2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07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2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9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5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3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96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4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4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96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6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5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27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3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3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5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64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51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8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96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0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2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23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4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84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7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26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5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2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77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9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33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0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4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3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5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40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1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3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7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4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73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35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2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7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9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0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32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89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0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8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46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7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4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9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6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1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5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99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0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10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26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8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5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5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0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1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69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63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30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66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305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7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2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64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37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7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48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1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75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73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874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27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24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70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8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4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6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6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0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4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1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5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2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7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3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1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0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7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505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5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2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4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66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38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8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73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9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7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8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5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8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52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09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03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2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9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03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4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1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7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9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54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35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82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0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853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71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4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5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0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0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2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10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5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4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8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35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3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1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270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9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78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6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58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7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98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48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59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7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4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3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3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9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5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5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1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1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00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1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6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79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0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0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9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4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6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75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6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56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55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03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5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6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4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4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0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0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0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8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045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3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6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7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8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36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2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47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9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1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7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4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04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3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1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4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2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2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9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7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28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5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8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8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94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4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93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1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9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3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26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2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9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9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8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https://github.com/tamasjit/myjavaproject/tree/master/Phase%205/Phase-5_Practice_Project/q3_DeployApplicationonClou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54509E-2C9A-4C2F-AA7D-9B8ACC070C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asjit Ghoshal</dc:creator>
  <cp:keywords/>
  <dc:description/>
  <cp:lastModifiedBy>Tamasjit Ghoshal</cp:lastModifiedBy>
  <cp:revision>6</cp:revision>
  <dcterms:created xsi:type="dcterms:W3CDTF">2022-03-23T10:03:00Z</dcterms:created>
  <dcterms:modified xsi:type="dcterms:W3CDTF">2022-04-25T23:50:00Z</dcterms:modified>
</cp:coreProperties>
</file>